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5F52" w:rsidRDefault="00F35F52" w:rsidP="007D3B3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F35F52" w:rsidRDefault="00F35F52" w:rsidP="007D3B3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</w:p>
    <w:p w:rsidR="00EF3CF3" w:rsidRPr="007D3B3E" w:rsidRDefault="00C031AE" w:rsidP="007D3B3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Trzciel</w:t>
      </w:r>
      <w:r w:rsidR="007621C2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, </w:t>
      </w:r>
      <w:r w:rsidR="00F1051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18</w:t>
      </w:r>
      <w:r w:rsidR="000C30A5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04</w:t>
      </w:r>
      <w:r w:rsidR="00542FB1" w:rsidRPr="0094531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201</w:t>
      </w:r>
      <w:r w:rsidR="007621C2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9</w:t>
      </w:r>
    </w:p>
    <w:p w:rsidR="007D3B3E" w:rsidRDefault="007D3B3E" w:rsidP="007D3B3E">
      <w:pPr>
        <w:framePr w:wrap="none" w:vAnchor="page" w:hAnchor="page" w:x="3877" w:y="5198"/>
        <w:rPr>
          <w:sz w:val="2"/>
          <w:szCs w:val="2"/>
        </w:rPr>
      </w:pPr>
    </w:p>
    <w:p w:rsidR="00042C5B" w:rsidRDefault="00042C5B" w:rsidP="007D3B3E">
      <w:pPr>
        <w:jc w:val="right"/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</w:pPr>
    </w:p>
    <w:p w:rsidR="007621C2" w:rsidRDefault="007621C2" w:rsidP="007D3B3E">
      <w:pPr>
        <w:jc w:val="right"/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</w:pPr>
    </w:p>
    <w:p w:rsidR="00B93BCF" w:rsidRPr="002240CA" w:rsidRDefault="007203F2" w:rsidP="002240CA">
      <w:pPr>
        <w:jc w:val="center"/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Komunikat</w:t>
      </w:r>
      <w:r w:rsidR="00500D84"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…</w:t>
      </w:r>
      <w:r w:rsidR="007B33DE"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11</w:t>
      </w:r>
      <w:r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 xml:space="preserve"> </w:t>
      </w:r>
      <w:r w:rsidR="007621C2" w:rsidRPr="007621C2"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/2019</w:t>
      </w:r>
    </w:p>
    <w:p w:rsidR="00B93BCF" w:rsidRPr="00B93BCF" w:rsidRDefault="00B93BCF" w:rsidP="00B93BCF">
      <w:pPr>
        <w:jc w:val="both"/>
        <w:rPr>
          <w:rFonts w:ascii="Arial" w:hAnsi="Arial" w:cs="Arial"/>
          <w:b/>
          <w:color w:val="FF0000"/>
          <w:sz w:val="24"/>
          <w:szCs w:val="28"/>
        </w:rPr>
      </w:pPr>
      <w:r w:rsidRPr="00B93BCF"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  <w:t>WGiD</w:t>
      </w:r>
      <w:r w:rsidRPr="00BD3394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 w:rsidR="00D120EA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przeprowadził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 w:rsidR="00D120EA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podział </w:t>
      </w:r>
      <w:r w:rsidR="00500D84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na grupy w turnieju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finałowych Mistrzostw Polski Młodzików na 2019 r. </w:t>
      </w:r>
    </w:p>
    <w:p w:rsidR="00B93BCF" w:rsidRDefault="00500D84" w:rsidP="00075E0A">
      <w:pPr>
        <w:jc w:val="both"/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Organizator ;</w:t>
      </w:r>
      <w:r w:rsid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 w:rsidR="00B93BCF" w:rsidRPr="001C1545"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  <w:t>Bankówka Zielonka</w:t>
      </w:r>
      <w:r w:rsid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–</w:t>
      </w:r>
      <w:r w:rsidR="00B93BCF"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 w:rsidR="00B93BCF" w:rsidRPr="00E87B4F">
        <w:rPr>
          <w:rFonts w:ascii="Arial" w:eastAsia="Times New Roman" w:hAnsi="Arial" w:cs="Arial"/>
          <w:b/>
          <w:i/>
          <w:iCs/>
          <w:color w:val="17365D" w:themeColor="text2" w:themeShade="BF"/>
          <w:sz w:val="24"/>
          <w:szCs w:val="24"/>
          <w:lang w:eastAsia="pl-PL"/>
        </w:rPr>
        <w:t>chłopcy</w:t>
      </w:r>
      <w:r w:rsidR="00B93BCF"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 w:rsid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w dniach </w:t>
      </w:r>
      <w:r w:rsidR="00B93BCF"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u w:val="single"/>
          <w:lang w:eastAsia="pl-PL"/>
        </w:rPr>
        <w:t>11-12.05.2019</w:t>
      </w:r>
      <w:bookmarkStart w:id="0" w:name="_GoBack"/>
      <w:bookmarkEnd w:id="0"/>
    </w:p>
    <w:p w:rsidR="00B93BCF" w:rsidRPr="00075E0A" w:rsidRDefault="007203F2" w:rsidP="00075E0A">
      <w:pPr>
        <w:jc w:val="both"/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Zakwalifikowani do  finału z</w:t>
      </w:r>
      <w:r w:rsidR="000868C5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 xml:space="preserve"> poszczególnych regionów - </w:t>
      </w:r>
      <w:r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w wyniku przeprowadzonych eliminacji ;</w:t>
      </w:r>
    </w:p>
    <w:tbl>
      <w:tblPr>
        <w:tblStyle w:val="Tabela-Siatk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17"/>
        <w:gridCol w:w="798"/>
        <w:gridCol w:w="2021"/>
        <w:gridCol w:w="1984"/>
        <w:gridCol w:w="1930"/>
        <w:gridCol w:w="1720"/>
      </w:tblGrid>
      <w:tr w:rsidR="00500D84" w:rsidTr="00E14AEC">
        <w:trPr>
          <w:trHeight w:hRule="exact" w:val="340"/>
          <w:jc w:val="center"/>
        </w:trPr>
        <w:tc>
          <w:tcPr>
            <w:tcW w:w="1915" w:type="dxa"/>
            <w:gridSpan w:val="2"/>
            <w:vAlign w:val="center"/>
          </w:tcPr>
          <w:p w:rsidR="00500D84" w:rsidRPr="001C10B3" w:rsidRDefault="00500D84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1C10B3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ŁODZICY</w:t>
            </w:r>
          </w:p>
        </w:tc>
        <w:tc>
          <w:tcPr>
            <w:tcW w:w="2021" w:type="dxa"/>
            <w:vAlign w:val="center"/>
          </w:tcPr>
          <w:p w:rsidR="00500D84" w:rsidRPr="00BD3394" w:rsidRDefault="00500D84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</w:t>
            </w:r>
            <w:r w:rsidRPr="00BD3394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omorski</w:t>
            </w:r>
          </w:p>
        </w:tc>
        <w:tc>
          <w:tcPr>
            <w:tcW w:w="1984" w:type="dxa"/>
            <w:vAlign w:val="center"/>
          </w:tcPr>
          <w:p w:rsidR="00500D84" w:rsidRPr="00BD3394" w:rsidRDefault="00500D84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w</w:t>
            </w:r>
            <w:r w:rsidR="00433C4F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ielkopolska</w:t>
            </w:r>
          </w:p>
        </w:tc>
        <w:tc>
          <w:tcPr>
            <w:tcW w:w="1930" w:type="dxa"/>
            <w:vAlign w:val="center"/>
          </w:tcPr>
          <w:p w:rsidR="00500D84" w:rsidRPr="00BD3394" w:rsidRDefault="00500D84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zowiecki</w:t>
            </w:r>
          </w:p>
        </w:tc>
        <w:tc>
          <w:tcPr>
            <w:tcW w:w="1720" w:type="dxa"/>
            <w:vAlign w:val="center"/>
          </w:tcPr>
          <w:p w:rsidR="00500D84" w:rsidRPr="00BD3394" w:rsidRDefault="00500D84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łopolski</w:t>
            </w:r>
          </w:p>
        </w:tc>
      </w:tr>
      <w:tr w:rsidR="00500D84" w:rsidTr="00E14AEC">
        <w:trPr>
          <w:trHeight w:hRule="exact" w:val="558"/>
          <w:jc w:val="center"/>
        </w:trPr>
        <w:tc>
          <w:tcPr>
            <w:tcW w:w="1117" w:type="dxa"/>
            <w:vAlign w:val="center"/>
          </w:tcPr>
          <w:p w:rsidR="00500D84" w:rsidRPr="00392AA6" w:rsidRDefault="00500D84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miejsca</w:t>
            </w:r>
          </w:p>
        </w:tc>
        <w:tc>
          <w:tcPr>
            <w:tcW w:w="798" w:type="dxa"/>
            <w:vAlign w:val="center"/>
          </w:tcPr>
          <w:p w:rsidR="00500D84" w:rsidRPr="00392AA6" w:rsidRDefault="00500D84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region</w:t>
            </w:r>
          </w:p>
        </w:tc>
        <w:tc>
          <w:tcPr>
            <w:tcW w:w="2021" w:type="dxa"/>
            <w:vAlign w:val="center"/>
          </w:tcPr>
          <w:p w:rsidR="00500D84" w:rsidRPr="00392AA6" w:rsidRDefault="00500D84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A</w:t>
            </w:r>
            <w:r w:rsidR="00417797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/A2</w:t>
            </w:r>
          </w:p>
        </w:tc>
        <w:tc>
          <w:tcPr>
            <w:tcW w:w="1984" w:type="dxa"/>
            <w:vAlign w:val="center"/>
          </w:tcPr>
          <w:p w:rsidR="00500D84" w:rsidRPr="00392AA6" w:rsidRDefault="00500D84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B</w:t>
            </w:r>
            <w:r w:rsidR="00417797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/B2</w:t>
            </w:r>
          </w:p>
        </w:tc>
        <w:tc>
          <w:tcPr>
            <w:tcW w:w="1930" w:type="dxa"/>
            <w:vAlign w:val="center"/>
          </w:tcPr>
          <w:p w:rsidR="00500D84" w:rsidRPr="00392AA6" w:rsidRDefault="00500D84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C</w:t>
            </w:r>
            <w:r w:rsidR="00417797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/C2</w:t>
            </w:r>
          </w:p>
        </w:tc>
        <w:tc>
          <w:tcPr>
            <w:tcW w:w="1720" w:type="dxa"/>
            <w:vAlign w:val="center"/>
          </w:tcPr>
          <w:p w:rsidR="00500D84" w:rsidRPr="00392AA6" w:rsidRDefault="00500D84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D</w:t>
            </w:r>
            <w:r w:rsidR="00417797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/D2</w:t>
            </w:r>
          </w:p>
        </w:tc>
      </w:tr>
      <w:tr w:rsidR="00500D84" w:rsidTr="00D33FC0">
        <w:trPr>
          <w:trHeight w:hRule="exact" w:val="732"/>
          <w:jc w:val="center"/>
        </w:trPr>
        <w:tc>
          <w:tcPr>
            <w:tcW w:w="1915" w:type="dxa"/>
            <w:gridSpan w:val="2"/>
            <w:vAlign w:val="center"/>
          </w:tcPr>
          <w:p w:rsidR="00500D84" w:rsidRPr="0093650B" w:rsidRDefault="00500D84" w:rsidP="00262CC4">
            <w:pP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93650B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1 miejsce </w:t>
            </w:r>
            <w:r w:rsidR="00417797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losy A1,B1,C1,D1,</w:t>
            </w:r>
          </w:p>
        </w:tc>
        <w:tc>
          <w:tcPr>
            <w:tcW w:w="2021" w:type="dxa"/>
            <w:shd w:val="clear" w:color="auto" w:fill="95B3D7" w:themeFill="accent1" w:themeFillTint="99"/>
            <w:vAlign w:val="center"/>
          </w:tcPr>
          <w:p w:rsidR="00500D84" w:rsidRPr="0093650B" w:rsidRDefault="00500D84" w:rsidP="007203F2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93650B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Aligator</w:t>
            </w:r>
            <w:r w:rsidR="00723839" w:rsidRPr="0093650B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 UKS</w:t>
            </w:r>
          </w:p>
          <w:p w:rsidR="00500D84" w:rsidRPr="0093650B" w:rsidRDefault="00500D84" w:rsidP="00723839">
            <w:pP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93650B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Chwarzno</w:t>
            </w:r>
            <w:r w:rsidR="00723839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-Gdynia</w:t>
            </w:r>
            <w:r w:rsidRPr="0093650B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  </w:t>
            </w:r>
          </w:p>
        </w:tc>
        <w:tc>
          <w:tcPr>
            <w:tcW w:w="1984" w:type="dxa"/>
            <w:shd w:val="clear" w:color="auto" w:fill="C2D69B" w:themeFill="accent3" w:themeFillTint="99"/>
            <w:vAlign w:val="center"/>
          </w:tcPr>
          <w:p w:rsidR="00500D84" w:rsidRPr="0093650B" w:rsidRDefault="00F10511" w:rsidP="00262CC4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UKS </w:t>
            </w:r>
            <w:r w:rsidR="00500D84" w:rsidRPr="0093650B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Victoria </w:t>
            </w:r>
          </w:p>
          <w:p w:rsidR="00500D84" w:rsidRPr="0093650B" w:rsidRDefault="00F10511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Gułtowy</w:t>
            </w:r>
            <w:r w:rsidR="00500D84" w:rsidRPr="0093650B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1930" w:type="dxa"/>
            <w:shd w:val="clear" w:color="auto" w:fill="D99594" w:themeFill="accent2" w:themeFillTint="99"/>
            <w:vAlign w:val="center"/>
          </w:tcPr>
          <w:p w:rsidR="00500D84" w:rsidRPr="0093650B" w:rsidRDefault="00E14AEC" w:rsidP="00262CC4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UKS </w:t>
            </w:r>
            <w:r w:rsidR="00500D84" w:rsidRPr="0093650B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Bankówka Zielonka</w:t>
            </w:r>
          </w:p>
        </w:tc>
        <w:tc>
          <w:tcPr>
            <w:tcW w:w="1720" w:type="dxa"/>
            <w:shd w:val="clear" w:color="auto" w:fill="FFC000"/>
            <w:vAlign w:val="center"/>
          </w:tcPr>
          <w:p w:rsidR="00500D84" w:rsidRPr="0093650B" w:rsidRDefault="00E14AEC" w:rsidP="00262CC4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 xml:space="preserve">UKS </w:t>
            </w:r>
            <w:r w:rsidR="00500D84" w:rsidRPr="0093650B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ancerni Żurawica</w:t>
            </w:r>
          </w:p>
        </w:tc>
      </w:tr>
      <w:tr w:rsidR="00500D84" w:rsidTr="00D33FC0">
        <w:trPr>
          <w:trHeight w:hRule="exact" w:val="558"/>
          <w:jc w:val="center"/>
        </w:trPr>
        <w:tc>
          <w:tcPr>
            <w:tcW w:w="1915" w:type="dxa"/>
            <w:gridSpan w:val="2"/>
            <w:vAlign w:val="center"/>
          </w:tcPr>
          <w:p w:rsidR="00500D84" w:rsidRDefault="00500D84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2 miejsce </w:t>
            </w:r>
          </w:p>
          <w:p w:rsidR="00417797" w:rsidRPr="00392AA6" w:rsidRDefault="00417797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A2,B2,C2</w:t>
            </w:r>
            <w:r w:rsidRPr="00417797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,D</w:t>
            </w: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  <w:r w:rsidRPr="00417797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,</w:t>
            </w:r>
          </w:p>
        </w:tc>
        <w:tc>
          <w:tcPr>
            <w:tcW w:w="2021" w:type="dxa"/>
            <w:shd w:val="clear" w:color="auto" w:fill="95B3D7" w:themeFill="accent1" w:themeFillTint="99"/>
            <w:vAlign w:val="center"/>
          </w:tcPr>
          <w:p w:rsidR="00500D84" w:rsidRDefault="00723839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UKS </w:t>
            </w:r>
            <w:r w:rsidR="00500D84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Feniks Kramarzyny</w:t>
            </w:r>
          </w:p>
        </w:tc>
        <w:tc>
          <w:tcPr>
            <w:tcW w:w="1984" w:type="dxa"/>
            <w:shd w:val="clear" w:color="auto" w:fill="C2D69B" w:themeFill="accent3" w:themeFillTint="99"/>
            <w:vAlign w:val="center"/>
          </w:tcPr>
          <w:p w:rsidR="00500D84" w:rsidRDefault="00F10511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UKS Refleks </w:t>
            </w:r>
            <w:r w:rsidR="00500D84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Gorzyce </w:t>
            </w: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Wielkie</w:t>
            </w:r>
          </w:p>
        </w:tc>
        <w:tc>
          <w:tcPr>
            <w:tcW w:w="1930" w:type="dxa"/>
            <w:shd w:val="clear" w:color="auto" w:fill="D99594" w:themeFill="accent2" w:themeFillTint="99"/>
            <w:vAlign w:val="center"/>
          </w:tcPr>
          <w:p w:rsidR="00500D84" w:rsidRDefault="00D32C5F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SKS </w:t>
            </w:r>
            <w:r w:rsidR="00500D84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Olimpia Łochów</w:t>
            </w:r>
          </w:p>
        </w:tc>
        <w:tc>
          <w:tcPr>
            <w:tcW w:w="1720" w:type="dxa"/>
            <w:shd w:val="clear" w:color="auto" w:fill="FFC000"/>
            <w:vAlign w:val="center"/>
          </w:tcPr>
          <w:p w:rsidR="00500D84" w:rsidRDefault="00E2348F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MMKS </w:t>
            </w:r>
            <w:r w:rsidR="00500D84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Podhale </w:t>
            </w:r>
          </w:p>
          <w:p w:rsidR="00500D84" w:rsidRDefault="00500D84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Nowy Targ</w:t>
            </w:r>
          </w:p>
        </w:tc>
      </w:tr>
    </w:tbl>
    <w:p w:rsidR="00B93BCF" w:rsidRDefault="00B93BCF" w:rsidP="00D03CCC">
      <w:pPr>
        <w:spacing w:before="120" w:after="0"/>
        <w:rPr>
          <w:rFonts w:ascii="Arial" w:eastAsia="Times New Roman" w:hAnsi="Arial" w:cs="Arial"/>
          <w:i/>
          <w:iCs/>
          <w:color w:val="202728"/>
          <w:sz w:val="18"/>
          <w:szCs w:val="18"/>
          <w:lang w:eastAsia="pl-PL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491"/>
        <w:gridCol w:w="3360"/>
        <w:gridCol w:w="575"/>
        <w:gridCol w:w="3637"/>
      </w:tblGrid>
      <w:tr w:rsidR="00E07CE5" w:rsidTr="00E07CE5">
        <w:trPr>
          <w:jc w:val="center"/>
        </w:trPr>
        <w:tc>
          <w:tcPr>
            <w:tcW w:w="3851" w:type="dxa"/>
            <w:gridSpan w:val="2"/>
          </w:tcPr>
          <w:p w:rsidR="00E07CE5" w:rsidRPr="00417797" w:rsidRDefault="00E07CE5" w:rsidP="00417797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417797"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GRU</w:t>
            </w: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PA E</w:t>
            </w:r>
          </w:p>
        </w:tc>
        <w:tc>
          <w:tcPr>
            <w:tcW w:w="4212" w:type="dxa"/>
            <w:gridSpan w:val="2"/>
          </w:tcPr>
          <w:p w:rsidR="00E07CE5" w:rsidRPr="00417797" w:rsidRDefault="00E07CE5" w:rsidP="00417797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GRUPA F</w:t>
            </w:r>
          </w:p>
        </w:tc>
      </w:tr>
      <w:tr w:rsidR="00E07CE5" w:rsidTr="00E07CE5">
        <w:trPr>
          <w:jc w:val="center"/>
        </w:trPr>
        <w:tc>
          <w:tcPr>
            <w:tcW w:w="491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nr</w:t>
            </w:r>
          </w:p>
        </w:tc>
        <w:tc>
          <w:tcPr>
            <w:tcW w:w="3360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 xml:space="preserve">Nazwa zespołu –klub </w:t>
            </w:r>
          </w:p>
        </w:tc>
        <w:tc>
          <w:tcPr>
            <w:tcW w:w="575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nr</w:t>
            </w:r>
          </w:p>
        </w:tc>
        <w:tc>
          <w:tcPr>
            <w:tcW w:w="3637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0868C5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Nazwa zespołu –klub</w:t>
            </w:r>
          </w:p>
        </w:tc>
      </w:tr>
      <w:tr w:rsidR="00E07CE5" w:rsidTr="00614DC0">
        <w:trPr>
          <w:jc w:val="center"/>
        </w:trPr>
        <w:tc>
          <w:tcPr>
            <w:tcW w:w="491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3360" w:type="dxa"/>
            <w:shd w:val="clear" w:color="auto" w:fill="D99594" w:themeFill="accent2" w:themeFillTint="99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UKS Bankówka Zielonka</w:t>
            </w:r>
          </w:p>
        </w:tc>
        <w:tc>
          <w:tcPr>
            <w:tcW w:w="575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3637" w:type="dxa"/>
            <w:shd w:val="clear" w:color="auto" w:fill="FFC000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UKS Pancerni Żurawica</w:t>
            </w:r>
          </w:p>
        </w:tc>
      </w:tr>
      <w:tr w:rsidR="00E07CE5" w:rsidTr="00614DC0">
        <w:trPr>
          <w:jc w:val="center"/>
        </w:trPr>
        <w:tc>
          <w:tcPr>
            <w:tcW w:w="491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3360" w:type="dxa"/>
            <w:shd w:val="clear" w:color="auto" w:fill="C2D69B" w:themeFill="accent3" w:themeFillTint="99"/>
          </w:tcPr>
          <w:p w:rsidR="00E07CE5" w:rsidRDefault="00E07CE5" w:rsidP="00B919D6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 xml:space="preserve">UKS Victoria  </w:t>
            </w: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Gułtowy</w:t>
            </w:r>
          </w:p>
        </w:tc>
        <w:tc>
          <w:tcPr>
            <w:tcW w:w="575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3637" w:type="dxa"/>
            <w:shd w:val="clear" w:color="auto" w:fill="95B3D7" w:themeFill="accent1" w:themeFillTint="99"/>
          </w:tcPr>
          <w:p w:rsidR="00E07CE5" w:rsidRDefault="00E07CE5" w:rsidP="00B919D6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Aligator UKS</w:t>
            </w: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Chwarzno-Gdyni</w:t>
            </w:r>
            <w:r w:rsidRPr="00614DC0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shd w:val="clear" w:color="auto" w:fill="95B3D7" w:themeFill="accent1" w:themeFillTint="99"/>
                <w:lang w:eastAsia="pl-PL"/>
              </w:rPr>
              <w:t>a</w:t>
            </w: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 xml:space="preserve">  </w:t>
            </w:r>
          </w:p>
        </w:tc>
      </w:tr>
      <w:tr w:rsidR="00E07CE5" w:rsidTr="00614DC0">
        <w:trPr>
          <w:jc w:val="center"/>
        </w:trPr>
        <w:tc>
          <w:tcPr>
            <w:tcW w:w="491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3360" w:type="dxa"/>
            <w:shd w:val="clear" w:color="auto" w:fill="95B3D7" w:themeFill="accent1" w:themeFillTint="99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UKS Feniks Kramarzyny</w:t>
            </w:r>
          </w:p>
        </w:tc>
        <w:tc>
          <w:tcPr>
            <w:tcW w:w="575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3637" w:type="dxa"/>
            <w:shd w:val="clear" w:color="auto" w:fill="C2D69B" w:themeFill="accent3" w:themeFillTint="99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UKS Refleks Gorzyce Wielkie</w:t>
            </w:r>
          </w:p>
        </w:tc>
      </w:tr>
      <w:tr w:rsidR="00E07CE5" w:rsidTr="00614DC0">
        <w:trPr>
          <w:jc w:val="center"/>
        </w:trPr>
        <w:tc>
          <w:tcPr>
            <w:tcW w:w="491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3360" w:type="dxa"/>
            <w:shd w:val="clear" w:color="auto" w:fill="FFC000"/>
          </w:tcPr>
          <w:p w:rsidR="00E07CE5" w:rsidRDefault="00E07CE5" w:rsidP="00B919D6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 xml:space="preserve">MMKS Podhale </w:t>
            </w: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Nowy Targ</w:t>
            </w:r>
          </w:p>
        </w:tc>
        <w:tc>
          <w:tcPr>
            <w:tcW w:w="575" w:type="dxa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3637" w:type="dxa"/>
            <w:shd w:val="clear" w:color="auto" w:fill="D99594" w:themeFill="accent2" w:themeFillTint="99"/>
          </w:tcPr>
          <w:p w:rsidR="00E07CE5" w:rsidRDefault="00E07CE5" w:rsidP="00B93BCF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SKS Olimpia Łochów</w:t>
            </w:r>
          </w:p>
        </w:tc>
      </w:tr>
    </w:tbl>
    <w:p w:rsidR="00B919D6" w:rsidRDefault="00417797" w:rsidP="007B33DE">
      <w:pPr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  <w:r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           </w:t>
      </w:r>
    </w:p>
    <w:p w:rsidR="00F35F52" w:rsidRDefault="00F35F52" w:rsidP="007B33DE">
      <w:pPr>
        <w:jc w:val="center"/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Zespoły z 1 miejsc koszyk nr1,</w:t>
      </w:r>
      <w:r w:rsidR="00417797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   </w:t>
      </w: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 Zespoły z drugich miejsc koszyk nr2,</w:t>
      </w:r>
    </w:p>
    <w:p w:rsidR="00417797" w:rsidRPr="002240CA" w:rsidRDefault="00417797" w:rsidP="00F35F52">
      <w:pPr>
        <w:jc w:val="both"/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</w:p>
    <w:p w:rsidR="00F35F52" w:rsidRDefault="00F35F52" w:rsidP="00F35F52">
      <w:pPr>
        <w:jc w:val="right"/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p w:rsidR="00F35F52" w:rsidRDefault="00F35F52" w:rsidP="00F35F52">
      <w:pP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  <w:lang w:eastAsia="pl-PL"/>
        </w:rPr>
        <w:t>DO WIADOMOŚC</w:t>
      </w:r>
      <w:r w:rsidR="00726AF9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  <w:lang w:eastAsia="pl-PL"/>
        </w:rPr>
        <w:t>I</w:t>
      </w:r>
      <w:r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  <w:lang w:eastAsia="pl-PL"/>
        </w:rPr>
        <w:t>: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</w:t>
      </w:r>
    </w:p>
    <w:p w:rsidR="001651C8" w:rsidRPr="001651C8" w:rsidRDefault="001651C8" w:rsidP="001651C8">
      <w:pPr>
        <w:jc w:val="both"/>
        <w:rPr>
          <w:rFonts w:ascii="Arial" w:eastAsia="Times New Roman" w:hAnsi="Arial" w:cs="Arial"/>
          <w:i/>
          <w:iCs/>
          <w:color w:val="202728"/>
          <w:sz w:val="16"/>
          <w:szCs w:val="24"/>
          <w:lang w:eastAsia="pl-PL"/>
        </w:rPr>
      </w:pPr>
      <w:r w:rsidRPr="001651C8">
        <w:rPr>
          <w:rFonts w:ascii="Arial" w:eastAsia="Times New Roman" w:hAnsi="Arial" w:cs="Arial"/>
          <w:i/>
          <w:iCs/>
          <w:color w:val="202728"/>
          <w:sz w:val="16"/>
          <w:szCs w:val="24"/>
          <w:lang w:eastAsia="pl-PL"/>
        </w:rPr>
        <w:t>1.Kluby    2.Biuro PZUnihokeja</w:t>
      </w:r>
    </w:p>
    <w:p w:rsidR="000868C5" w:rsidRPr="001651C8" w:rsidRDefault="001651C8" w:rsidP="001651C8">
      <w:pPr>
        <w:jc w:val="both"/>
        <w:rPr>
          <w:rFonts w:ascii="Arial" w:eastAsia="Times New Roman" w:hAnsi="Arial" w:cs="Arial"/>
          <w:i/>
          <w:iCs/>
          <w:color w:val="202728"/>
          <w:sz w:val="16"/>
          <w:szCs w:val="24"/>
          <w:lang w:eastAsia="pl-PL"/>
        </w:rPr>
      </w:pPr>
      <w:r w:rsidRPr="001651C8">
        <w:rPr>
          <w:rFonts w:ascii="Arial" w:eastAsia="Times New Roman" w:hAnsi="Arial" w:cs="Arial"/>
          <w:i/>
          <w:iCs/>
          <w:color w:val="202728"/>
          <w:sz w:val="16"/>
          <w:szCs w:val="24"/>
          <w:lang w:eastAsia="pl-PL"/>
        </w:rPr>
        <w:t>3.Media PZU   4.WS PZU</w:t>
      </w:r>
    </w:p>
    <w:p w:rsidR="000868C5" w:rsidRDefault="000868C5" w:rsidP="00B93BCF">
      <w:pPr>
        <w:jc w:val="both"/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</w:p>
    <w:p w:rsidR="000868C5" w:rsidRDefault="000868C5" w:rsidP="00B93BCF">
      <w:pPr>
        <w:jc w:val="both"/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</w:p>
    <w:p w:rsidR="00F10511" w:rsidRDefault="00F10511" w:rsidP="007B33DE">
      <w:pP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</w:p>
    <w:p w:rsidR="00F35F52" w:rsidRDefault="00F10511" w:rsidP="00F35F52">
      <w:pPr>
        <w:jc w:val="right"/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Trzciel, 18</w:t>
      </w:r>
      <w:r w:rsidR="00F35F52" w:rsidRPr="00F35F52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.04.2019</w:t>
      </w:r>
    </w:p>
    <w:p w:rsidR="000868C5" w:rsidRDefault="000868C5" w:rsidP="00B93BCF">
      <w:pPr>
        <w:jc w:val="both"/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</w:p>
    <w:p w:rsidR="000868C5" w:rsidRPr="002240CA" w:rsidRDefault="000868C5" w:rsidP="000868C5">
      <w:pPr>
        <w:jc w:val="center"/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Komunikat…</w:t>
      </w:r>
      <w:r w:rsidR="00F10511"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12</w:t>
      </w:r>
      <w:r w:rsidRPr="007621C2"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/2019</w:t>
      </w:r>
    </w:p>
    <w:p w:rsidR="000868C5" w:rsidRDefault="00D120EA" w:rsidP="00B93BCF">
      <w:pPr>
        <w:jc w:val="both"/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  <w:r w:rsidRPr="00D120EA"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  <w:t>WGiD przeprowadził</w:t>
      </w:r>
      <w:r w:rsidRPr="00D120EA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 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podział</w:t>
      </w:r>
      <w:r w:rsidR="000868C5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na grupy w turnieju  finało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wych Mistrzostw Polski Młodziczek</w:t>
      </w:r>
      <w:r w:rsidR="000868C5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na 2019 r</w:t>
      </w:r>
    </w:p>
    <w:p w:rsidR="00B93BCF" w:rsidRPr="001C1545" w:rsidRDefault="000868C5" w:rsidP="00B93BCF">
      <w:pPr>
        <w:jc w:val="both"/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Organizator ;</w:t>
      </w:r>
      <w:r w:rsid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 w:rsidR="00B93BCF" w:rsidRPr="001C1545"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  <w:t xml:space="preserve">Jedynka Trzebiatów </w:t>
      </w:r>
      <w:r w:rsidR="00B93BCF" w:rsidRPr="001C1545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–</w:t>
      </w:r>
      <w:r w:rsidR="00B93BCF" w:rsidRPr="00E87B4F">
        <w:rPr>
          <w:rFonts w:ascii="Arial" w:eastAsia="Times New Roman" w:hAnsi="Arial" w:cs="Arial"/>
          <w:i/>
          <w:iCs/>
          <w:color w:val="FF0000"/>
          <w:sz w:val="24"/>
          <w:szCs w:val="24"/>
          <w:lang w:eastAsia="pl-PL"/>
        </w:rPr>
        <w:t>dziewczęta</w:t>
      </w:r>
      <w:r w:rsidR="00B93BCF"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 w:rsidR="00B93BCF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w dniach </w:t>
      </w:r>
      <w:r w:rsidR="00B93BCF" w:rsidRPr="00B93BCF">
        <w:rPr>
          <w:rFonts w:ascii="Arial" w:eastAsia="Times New Roman" w:hAnsi="Arial" w:cs="Arial"/>
          <w:i/>
          <w:iCs/>
          <w:color w:val="202728"/>
          <w:sz w:val="24"/>
          <w:szCs w:val="24"/>
          <w:u w:val="single"/>
          <w:lang w:eastAsia="pl-PL"/>
        </w:rPr>
        <w:t>25-26.05.2019</w:t>
      </w:r>
    </w:p>
    <w:p w:rsidR="00B93BCF" w:rsidRPr="00B93BCF" w:rsidRDefault="007203F2" w:rsidP="00B93BCF">
      <w:pPr>
        <w:jc w:val="both"/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</w:pPr>
      <w:r w:rsidRPr="007203F2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Zakwalifikowani do  fi</w:t>
      </w:r>
      <w:r w:rsidR="000868C5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 xml:space="preserve">nału z poszczególnych regionów - </w:t>
      </w:r>
      <w:r w:rsidRPr="007203F2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w wyniku przeprowadzonych eliminacji ;</w:t>
      </w:r>
    </w:p>
    <w:tbl>
      <w:tblPr>
        <w:tblStyle w:val="Tabela-Siatka"/>
        <w:tblW w:w="9428" w:type="dxa"/>
        <w:jc w:val="center"/>
        <w:tblLayout w:type="fixed"/>
        <w:tblLook w:val="04A0" w:firstRow="1" w:lastRow="0" w:firstColumn="1" w:lastColumn="0" w:noHBand="0" w:noVBand="1"/>
      </w:tblPr>
      <w:tblGrid>
        <w:gridCol w:w="1259"/>
        <w:gridCol w:w="940"/>
        <w:gridCol w:w="1843"/>
        <w:gridCol w:w="1878"/>
        <w:gridCol w:w="1718"/>
        <w:gridCol w:w="1790"/>
      </w:tblGrid>
      <w:tr w:rsidR="00500D84" w:rsidTr="009C14DE">
        <w:trPr>
          <w:trHeight w:hRule="exact" w:val="340"/>
          <w:jc w:val="center"/>
        </w:trPr>
        <w:tc>
          <w:tcPr>
            <w:tcW w:w="2199" w:type="dxa"/>
            <w:gridSpan w:val="2"/>
            <w:vAlign w:val="center"/>
          </w:tcPr>
          <w:p w:rsidR="00500D84" w:rsidRPr="001C10B3" w:rsidRDefault="00500D84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1C10B3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ŁODZICZKI</w:t>
            </w:r>
          </w:p>
        </w:tc>
        <w:tc>
          <w:tcPr>
            <w:tcW w:w="1843" w:type="dxa"/>
            <w:vAlign w:val="center"/>
          </w:tcPr>
          <w:p w:rsidR="00500D84" w:rsidRPr="00BD3394" w:rsidRDefault="00500D84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</w:t>
            </w:r>
            <w:r w:rsidRPr="00BD3394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omorski</w:t>
            </w:r>
          </w:p>
        </w:tc>
        <w:tc>
          <w:tcPr>
            <w:tcW w:w="1878" w:type="dxa"/>
            <w:vAlign w:val="center"/>
          </w:tcPr>
          <w:p w:rsidR="00500D84" w:rsidRPr="00BD3394" w:rsidRDefault="00500D84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w</w:t>
            </w:r>
            <w:r w:rsidR="00433C4F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ielkopolska</w:t>
            </w:r>
          </w:p>
        </w:tc>
        <w:tc>
          <w:tcPr>
            <w:tcW w:w="1718" w:type="dxa"/>
            <w:vAlign w:val="center"/>
          </w:tcPr>
          <w:p w:rsidR="00500D84" w:rsidRPr="00BD3394" w:rsidRDefault="00500D84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zowiecki</w:t>
            </w:r>
          </w:p>
        </w:tc>
        <w:tc>
          <w:tcPr>
            <w:tcW w:w="1790" w:type="dxa"/>
            <w:vAlign w:val="center"/>
          </w:tcPr>
          <w:p w:rsidR="00500D84" w:rsidRPr="00BD3394" w:rsidRDefault="00500D84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="00433C4F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łopolska</w:t>
            </w:r>
          </w:p>
        </w:tc>
      </w:tr>
      <w:tr w:rsidR="00500D84" w:rsidTr="009C14DE">
        <w:trPr>
          <w:trHeight w:hRule="exact" w:val="566"/>
          <w:jc w:val="center"/>
        </w:trPr>
        <w:tc>
          <w:tcPr>
            <w:tcW w:w="1259" w:type="dxa"/>
          </w:tcPr>
          <w:p w:rsidR="00500D84" w:rsidRPr="00DB1006" w:rsidRDefault="00500D84" w:rsidP="00500D84">
            <w:r w:rsidRPr="00DB1006">
              <w:t>miejsca</w:t>
            </w:r>
          </w:p>
        </w:tc>
        <w:tc>
          <w:tcPr>
            <w:tcW w:w="940" w:type="dxa"/>
          </w:tcPr>
          <w:p w:rsidR="00500D84" w:rsidRDefault="00500D84" w:rsidP="00500D84">
            <w:r w:rsidRPr="00DB1006">
              <w:t>region</w:t>
            </w:r>
          </w:p>
        </w:tc>
        <w:tc>
          <w:tcPr>
            <w:tcW w:w="1843" w:type="dxa"/>
            <w:vAlign w:val="center"/>
          </w:tcPr>
          <w:p w:rsidR="00500D84" w:rsidRPr="00392AA6" w:rsidRDefault="00A342EB" w:rsidP="00500D8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A1/A2</w:t>
            </w:r>
          </w:p>
        </w:tc>
        <w:tc>
          <w:tcPr>
            <w:tcW w:w="1878" w:type="dxa"/>
            <w:vAlign w:val="center"/>
          </w:tcPr>
          <w:p w:rsidR="00500D84" w:rsidRPr="00392AA6" w:rsidRDefault="00A342EB" w:rsidP="00500D8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B1/B2</w:t>
            </w:r>
          </w:p>
        </w:tc>
        <w:tc>
          <w:tcPr>
            <w:tcW w:w="1718" w:type="dxa"/>
            <w:vAlign w:val="center"/>
          </w:tcPr>
          <w:p w:rsidR="00500D84" w:rsidRPr="00392AA6" w:rsidRDefault="00A342EB" w:rsidP="00500D8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C1/C2</w:t>
            </w:r>
          </w:p>
        </w:tc>
        <w:tc>
          <w:tcPr>
            <w:tcW w:w="1790" w:type="dxa"/>
            <w:vAlign w:val="center"/>
          </w:tcPr>
          <w:p w:rsidR="00500D84" w:rsidRPr="00392AA6" w:rsidRDefault="00A342EB" w:rsidP="00500D8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D1/D2</w:t>
            </w:r>
          </w:p>
        </w:tc>
      </w:tr>
      <w:tr w:rsidR="00A342EB" w:rsidTr="00D33FC0">
        <w:trPr>
          <w:trHeight w:hRule="exact" w:val="566"/>
          <w:jc w:val="center"/>
        </w:trPr>
        <w:tc>
          <w:tcPr>
            <w:tcW w:w="2199" w:type="dxa"/>
            <w:gridSpan w:val="2"/>
          </w:tcPr>
          <w:p w:rsidR="00A342EB" w:rsidRPr="00CD25E8" w:rsidRDefault="00A342EB" w:rsidP="00A342EB">
            <w:r w:rsidRPr="00CD25E8">
              <w:t>1 miejsce losy A1,B1,C1,D1,</w:t>
            </w:r>
          </w:p>
        </w:tc>
        <w:tc>
          <w:tcPr>
            <w:tcW w:w="1843" w:type="dxa"/>
            <w:shd w:val="clear" w:color="auto" w:fill="95B3D7" w:themeFill="accent1" w:themeFillTint="99"/>
            <w:vAlign w:val="center"/>
          </w:tcPr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  <w:lang w:eastAsia="pl-PL"/>
              </w:rPr>
            </w:pPr>
            <w:r w:rsidRPr="00281921">
              <w:rPr>
                <w:b/>
              </w:rPr>
              <w:t>UKS Feniks Kramarzyny</w:t>
            </w:r>
          </w:p>
        </w:tc>
        <w:tc>
          <w:tcPr>
            <w:tcW w:w="1878" w:type="dxa"/>
            <w:shd w:val="clear" w:color="auto" w:fill="C2D69B" w:themeFill="accent3" w:themeFillTint="99"/>
            <w:vAlign w:val="center"/>
          </w:tcPr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  <w:lang w:eastAsia="pl-PL"/>
              </w:rPr>
            </w:pPr>
            <w:r w:rsidRPr="00281921">
              <w:rPr>
                <w:b/>
              </w:rPr>
              <w:t xml:space="preserve">UKS </w:t>
            </w:r>
            <w:r w:rsidRPr="00281921">
              <w:rPr>
                <w:rStyle w:val="Pogrubienie"/>
              </w:rPr>
              <w:t>Kasztelania Brudzew</w:t>
            </w:r>
            <w:r w:rsidRPr="00281921">
              <w:rPr>
                <w:rStyle w:val="Pogrubienie"/>
                <w:b w:val="0"/>
              </w:rPr>
              <w:t> </w:t>
            </w:r>
          </w:p>
        </w:tc>
        <w:tc>
          <w:tcPr>
            <w:tcW w:w="1718" w:type="dxa"/>
            <w:shd w:val="clear" w:color="auto" w:fill="D99594" w:themeFill="accent2" w:themeFillTint="99"/>
            <w:vAlign w:val="center"/>
          </w:tcPr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  <w:lang w:eastAsia="pl-PL"/>
              </w:rPr>
            </w:pPr>
            <w:r w:rsidRPr="00281921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  <w:lang w:eastAsia="pl-PL"/>
              </w:rPr>
              <w:t>Dzikie Gęsi Zielonka</w:t>
            </w:r>
          </w:p>
        </w:tc>
        <w:tc>
          <w:tcPr>
            <w:tcW w:w="1790" w:type="dxa"/>
            <w:shd w:val="clear" w:color="auto" w:fill="FFC000"/>
            <w:vAlign w:val="center"/>
          </w:tcPr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  <w:lang w:eastAsia="pl-PL"/>
              </w:rPr>
            </w:pPr>
            <w:r w:rsidRPr="00281921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  <w:lang w:eastAsia="pl-PL"/>
              </w:rPr>
              <w:t>TKKF Jadberg</w:t>
            </w:r>
          </w:p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  <w:lang w:eastAsia="pl-PL"/>
              </w:rPr>
            </w:pPr>
            <w:r w:rsidRPr="00281921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  <w:lang w:eastAsia="pl-PL"/>
              </w:rPr>
              <w:t>Pionier Tychy</w:t>
            </w:r>
          </w:p>
        </w:tc>
      </w:tr>
      <w:tr w:rsidR="00A342EB" w:rsidTr="00D33FC0">
        <w:trPr>
          <w:trHeight w:hRule="exact" w:val="577"/>
          <w:jc w:val="center"/>
        </w:trPr>
        <w:tc>
          <w:tcPr>
            <w:tcW w:w="2199" w:type="dxa"/>
            <w:gridSpan w:val="2"/>
          </w:tcPr>
          <w:p w:rsidR="00A342EB" w:rsidRDefault="00A342EB" w:rsidP="00A342EB">
            <w:r w:rsidRPr="00CD25E8">
              <w:t xml:space="preserve">2 miejsce </w:t>
            </w:r>
          </w:p>
          <w:p w:rsidR="00A342EB" w:rsidRPr="00CD25E8" w:rsidRDefault="00A342EB" w:rsidP="00A342EB">
            <w:r w:rsidRPr="00A342EB">
              <w:t>A2,B2,C2,D2,</w:t>
            </w:r>
          </w:p>
        </w:tc>
        <w:tc>
          <w:tcPr>
            <w:tcW w:w="1843" w:type="dxa"/>
            <w:shd w:val="clear" w:color="auto" w:fill="95B3D7" w:themeFill="accent1" w:themeFillTint="99"/>
            <w:vAlign w:val="center"/>
          </w:tcPr>
          <w:p w:rsidR="00A342EB" w:rsidRPr="00281921" w:rsidRDefault="00A342EB" w:rsidP="00A342EB">
            <w:pPr>
              <w:jc w:val="center"/>
            </w:pPr>
            <w:r w:rsidRPr="00281921">
              <w:t>LUKS Nolet</w:t>
            </w:r>
          </w:p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</w:pPr>
            <w:r w:rsidRPr="00281921">
              <w:t xml:space="preserve"> Żabi Róg</w:t>
            </w:r>
          </w:p>
        </w:tc>
        <w:tc>
          <w:tcPr>
            <w:tcW w:w="1878" w:type="dxa"/>
            <w:shd w:val="clear" w:color="auto" w:fill="C2D69B" w:themeFill="accent3" w:themeFillTint="99"/>
            <w:vAlign w:val="center"/>
          </w:tcPr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</w:pPr>
            <w:r w:rsidRPr="00281921">
              <w:rPr>
                <w:rStyle w:val="Pogrubienie"/>
                <w:b w:val="0"/>
              </w:rPr>
              <w:t xml:space="preserve">UKS Radzevia Radzewo      </w:t>
            </w:r>
          </w:p>
        </w:tc>
        <w:tc>
          <w:tcPr>
            <w:tcW w:w="1718" w:type="dxa"/>
            <w:shd w:val="clear" w:color="auto" w:fill="D99594" w:themeFill="accent2" w:themeFillTint="99"/>
            <w:vAlign w:val="center"/>
          </w:tcPr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</w:pPr>
            <w:r w:rsidRPr="00281921"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  <w:t>MLUKS Jedynka Trzebiatów</w:t>
            </w:r>
          </w:p>
        </w:tc>
        <w:tc>
          <w:tcPr>
            <w:tcW w:w="1790" w:type="dxa"/>
            <w:shd w:val="clear" w:color="auto" w:fill="FFC000"/>
            <w:vAlign w:val="center"/>
          </w:tcPr>
          <w:p w:rsidR="00A342EB" w:rsidRPr="00281921" w:rsidRDefault="00A342EB" w:rsidP="00A342EB">
            <w:pPr>
              <w:jc w:val="center"/>
              <w:rPr>
                <w:rFonts w:ascii="Arial" w:eastAsia="Times New Roman" w:hAnsi="Arial" w:cs="Arial"/>
                <w:iCs/>
                <w:sz w:val="20"/>
                <w:szCs w:val="20"/>
                <w:lang w:eastAsia="pl-PL"/>
              </w:rPr>
            </w:pPr>
            <w:r w:rsidRPr="00281921">
              <w:t>Floorbal Club Banino</w:t>
            </w:r>
          </w:p>
        </w:tc>
      </w:tr>
    </w:tbl>
    <w:p w:rsidR="002240CA" w:rsidRDefault="002240CA" w:rsidP="00DF3A66">
      <w:pPr>
        <w:jc w:val="both"/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4267"/>
        <w:gridCol w:w="695"/>
        <w:gridCol w:w="4249"/>
      </w:tblGrid>
      <w:tr w:rsidR="009A34EA" w:rsidTr="00312008">
        <w:tc>
          <w:tcPr>
            <w:tcW w:w="4942" w:type="dxa"/>
            <w:gridSpan w:val="2"/>
          </w:tcPr>
          <w:p w:rsidR="009A34EA" w:rsidRPr="009A34EA" w:rsidRDefault="009A34EA" w:rsidP="009A34EA">
            <w:pPr>
              <w:jc w:val="center"/>
              <w:rPr>
                <w:b/>
                <w:sz w:val="24"/>
              </w:rPr>
            </w:pPr>
            <w:r w:rsidRPr="009A34EA">
              <w:rPr>
                <w:b/>
                <w:sz w:val="24"/>
              </w:rPr>
              <w:t>GRUPA E</w:t>
            </w:r>
          </w:p>
        </w:tc>
        <w:tc>
          <w:tcPr>
            <w:tcW w:w="4944" w:type="dxa"/>
            <w:gridSpan w:val="2"/>
          </w:tcPr>
          <w:p w:rsidR="009A34EA" w:rsidRPr="009A34EA" w:rsidRDefault="009A34EA" w:rsidP="009A34EA">
            <w:pPr>
              <w:jc w:val="center"/>
              <w:rPr>
                <w:b/>
                <w:sz w:val="24"/>
              </w:rPr>
            </w:pPr>
            <w:r w:rsidRPr="009A34EA">
              <w:rPr>
                <w:b/>
                <w:sz w:val="24"/>
              </w:rPr>
              <w:t>GRUPA F</w:t>
            </w:r>
          </w:p>
        </w:tc>
      </w:tr>
      <w:tr w:rsidR="000868C5" w:rsidTr="00B95464">
        <w:tc>
          <w:tcPr>
            <w:tcW w:w="67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nr</w:t>
            </w:r>
          </w:p>
        </w:tc>
        <w:tc>
          <w:tcPr>
            <w:tcW w:w="4267" w:type="dxa"/>
          </w:tcPr>
          <w:p w:rsidR="000868C5" w:rsidRPr="00614DC0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  <w:lang w:eastAsia="pl-PL"/>
              </w:rPr>
            </w:pPr>
            <w:r w:rsidRPr="00614DC0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  <w:lang w:eastAsia="pl-PL"/>
              </w:rPr>
              <w:t xml:space="preserve">Nazwa zespołu –klub </w:t>
            </w:r>
          </w:p>
        </w:tc>
        <w:tc>
          <w:tcPr>
            <w:tcW w:w="695" w:type="dxa"/>
          </w:tcPr>
          <w:p w:rsidR="000868C5" w:rsidRPr="00614DC0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  <w:lang w:eastAsia="pl-PL"/>
              </w:rPr>
            </w:pPr>
            <w:r w:rsidRPr="00614DC0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  <w:lang w:eastAsia="pl-PL"/>
              </w:rPr>
              <w:t>nr</w:t>
            </w:r>
          </w:p>
        </w:tc>
        <w:tc>
          <w:tcPr>
            <w:tcW w:w="4249" w:type="dxa"/>
          </w:tcPr>
          <w:p w:rsidR="000868C5" w:rsidRPr="00614DC0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  <w:lang w:eastAsia="pl-PL"/>
              </w:rPr>
            </w:pPr>
            <w:r w:rsidRPr="00614DC0">
              <w:rPr>
                <w:rFonts w:ascii="Arial" w:eastAsia="Times New Roman" w:hAnsi="Arial" w:cs="Arial"/>
                <w:i/>
                <w:iCs/>
                <w:color w:val="FF0000"/>
                <w:sz w:val="24"/>
                <w:szCs w:val="24"/>
                <w:lang w:eastAsia="pl-PL"/>
              </w:rPr>
              <w:t>Nazwa zespołu –klub</w:t>
            </w:r>
          </w:p>
        </w:tc>
      </w:tr>
      <w:tr w:rsidR="000868C5" w:rsidTr="00614DC0">
        <w:tc>
          <w:tcPr>
            <w:tcW w:w="67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4267" w:type="dxa"/>
            <w:shd w:val="clear" w:color="auto" w:fill="C2D69B" w:themeFill="accent3" w:themeFillTint="99"/>
          </w:tcPr>
          <w:p w:rsidR="000868C5" w:rsidRDefault="00B919D6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UKS Kasztelania Brudzew</w:t>
            </w:r>
          </w:p>
        </w:tc>
        <w:tc>
          <w:tcPr>
            <w:tcW w:w="69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1</w:t>
            </w:r>
          </w:p>
        </w:tc>
        <w:tc>
          <w:tcPr>
            <w:tcW w:w="4249" w:type="dxa"/>
            <w:shd w:val="clear" w:color="auto" w:fill="95B3D7" w:themeFill="accent1" w:themeFillTint="99"/>
          </w:tcPr>
          <w:p w:rsidR="000868C5" w:rsidRDefault="007B2FE4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7B2FE4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UKS Feniks Kramarzyny</w:t>
            </w:r>
          </w:p>
        </w:tc>
      </w:tr>
      <w:tr w:rsidR="000868C5" w:rsidTr="00614DC0">
        <w:tc>
          <w:tcPr>
            <w:tcW w:w="67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4267" w:type="dxa"/>
            <w:shd w:val="clear" w:color="auto" w:fill="FFC000"/>
          </w:tcPr>
          <w:p w:rsidR="000868C5" w:rsidRDefault="00B919D6" w:rsidP="00B919D6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 xml:space="preserve">TKKF Jadberg </w:t>
            </w:r>
            <w:r w:rsidRPr="00B919D6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Pionier Tychy</w:t>
            </w:r>
          </w:p>
        </w:tc>
        <w:tc>
          <w:tcPr>
            <w:tcW w:w="69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2</w:t>
            </w:r>
          </w:p>
        </w:tc>
        <w:tc>
          <w:tcPr>
            <w:tcW w:w="4249" w:type="dxa"/>
            <w:shd w:val="clear" w:color="auto" w:fill="D99594" w:themeFill="accent2" w:themeFillTint="99"/>
          </w:tcPr>
          <w:p w:rsidR="000868C5" w:rsidRDefault="007B2FE4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7B2FE4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Dzikie Gęsi Zielonka</w:t>
            </w:r>
          </w:p>
        </w:tc>
      </w:tr>
      <w:tr w:rsidR="000868C5" w:rsidTr="00614DC0">
        <w:tc>
          <w:tcPr>
            <w:tcW w:w="67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4267" w:type="dxa"/>
            <w:shd w:val="clear" w:color="auto" w:fill="95B3D7" w:themeFill="accent1" w:themeFillTint="99"/>
          </w:tcPr>
          <w:p w:rsidR="000868C5" w:rsidRDefault="00B77117" w:rsidP="00B77117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 xml:space="preserve">LUKS Nolet  </w:t>
            </w:r>
            <w:r w:rsidRPr="00B77117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Żabi Róg</w:t>
            </w:r>
          </w:p>
        </w:tc>
        <w:tc>
          <w:tcPr>
            <w:tcW w:w="69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3</w:t>
            </w:r>
          </w:p>
        </w:tc>
        <w:tc>
          <w:tcPr>
            <w:tcW w:w="4249" w:type="dxa"/>
            <w:shd w:val="clear" w:color="auto" w:fill="C2D69B" w:themeFill="accent3" w:themeFillTint="99"/>
          </w:tcPr>
          <w:p w:rsidR="000868C5" w:rsidRDefault="007B2FE4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7B2FE4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 xml:space="preserve">UKS Radzevia Radzewo      </w:t>
            </w:r>
          </w:p>
        </w:tc>
      </w:tr>
      <w:tr w:rsidR="000868C5" w:rsidTr="00614DC0">
        <w:tc>
          <w:tcPr>
            <w:tcW w:w="67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4267" w:type="dxa"/>
            <w:shd w:val="clear" w:color="auto" w:fill="D99594" w:themeFill="accent2" w:themeFillTint="99"/>
          </w:tcPr>
          <w:p w:rsidR="000868C5" w:rsidRDefault="00B77117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B77117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MLUKS Jedynka Trzebiatów</w:t>
            </w:r>
          </w:p>
        </w:tc>
        <w:tc>
          <w:tcPr>
            <w:tcW w:w="695" w:type="dxa"/>
          </w:tcPr>
          <w:p w:rsidR="000868C5" w:rsidRDefault="000868C5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4</w:t>
            </w:r>
          </w:p>
        </w:tc>
        <w:tc>
          <w:tcPr>
            <w:tcW w:w="4249" w:type="dxa"/>
            <w:shd w:val="clear" w:color="auto" w:fill="FFC000"/>
          </w:tcPr>
          <w:p w:rsidR="000868C5" w:rsidRDefault="007B2FE4" w:rsidP="00B95464">
            <w:pPr>
              <w:jc w:val="both"/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7B2FE4">
              <w:rPr>
                <w:rFonts w:ascii="Arial" w:eastAsia="Times New Roman" w:hAnsi="Arial" w:cs="Arial"/>
                <w:i/>
                <w:iCs/>
                <w:color w:val="202728"/>
                <w:sz w:val="24"/>
                <w:szCs w:val="24"/>
                <w:lang w:eastAsia="pl-PL"/>
              </w:rPr>
              <w:t>Floorbal Club Banino</w:t>
            </w:r>
          </w:p>
        </w:tc>
      </w:tr>
    </w:tbl>
    <w:p w:rsidR="00BD3394" w:rsidRDefault="002240CA" w:rsidP="007B33DE">
      <w:pPr>
        <w:jc w:val="center"/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Zespoły z 1 miejsc koszyk nr1, Zespoły z drugich miejsc koszyk nr2,</w:t>
      </w:r>
      <w:r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 (</w:t>
      </w: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 xml:space="preserve">zespół </w:t>
      </w:r>
      <w:r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z 3 miejsca</w:t>
      </w:r>
      <w:r w:rsidRPr="002240CA"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  <w:t>–koszyk 2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)</w:t>
      </w:r>
    </w:p>
    <w:p w:rsidR="002240CA" w:rsidRPr="002240CA" w:rsidRDefault="002240CA" w:rsidP="002240CA">
      <w:pPr>
        <w:jc w:val="both"/>
        <w:rPr>
          <w:rFonts w:ascii="Arial" w:eastAsia="Times New Roman" w:hAnsi="Arial" w:cs="Arial"/>
          <w:i/>
          <w:iCs/>
          <w:color w:val="202728"/>
          <w:sz w:val="20"/>
          <w:szCs w:val="24"/>
          <w:lang w:eastAsia="pl-PL"/>
        </w:rPr>
      </w:pPr>
    </w:p>
    <w:p w:rsidR="007D3B3E" w:rsidRDefault="00542FB1" w:rsidP="007D3B3E">
      <w:pPr>
        <w:jc w:val="right"/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p w:rsidR="009E75CA" w:rsidRDefault="00726AF9" w:rsidP="007D3B3E">
      <w:pP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  <w:lang w:eastAsia="pl-PL"/>
        </w:rPr>
        <w:t>DO WIADOMOŚCI</w:t>
      </w:r>
      <w:r w:rsidR="00EB20A0"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  <w:lang w:eastAsia="pl-PL"/>
        </w:rPr>
        <w:t>:</w:t>
      </w:r>
      <w:r w:rsidR="00C07DC4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</w:t>
      </w:r>
    </w:p>
    <w:p w:rsidR="001651C8" w:rsidRPr="001651C8" w:rsidRDefault="007D3B3E" w:rsidP="007D3B3E"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1.</w:t>
      </w:r>
      <w:r w:rsidR="00075E0A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Kl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uby  </w:t>
      </w:r>
      <w:r>
        <w:t xml:space="preserve">  </w:t>
      </w:r>
      <w:r w:rsidR="00075E0A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2.Biuro PZUnihokeja</w:t>
      </w:r>
    </w:p>
    <w:p w:rsidR="00EB20A0" w:rsidRDefault="001651C8" w:rsidP="007D3B3E">
      <w:pP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 w:rsidRPr="001651C8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3.Media PZU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  4.WS PZU</w:t>
      </w:r>
    </w:p>
    <w:sectPr w:rsidR="00EB20A0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47F6" w:rsidRDefault="00E147F6" w:rsidP="00B14376">
      <w:pPr>
        <w:spacing w:after="0" w:line="240" w:lineRule="auto"/>
      </w:pPr>
      <w:r>
        <w:separator/>
      </w:r>
    </w:p>
  </w:endnote>
  <w:endnote w:type="continuationSeparator" w:id="0">
    <w:p w:rsidR="00E147F6" w:rsidRDefault="00E147F6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E87B4F">
              <w:rPr>
                <w:b/>
                <w:bCs/>
                <w:noProof/>
                <w:sz w:val="20"/>
                <w:szCs w:val="20"/>
              </w:rPr>
              <w:t>2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E87B4F">
              <w:rPr>
                <w:b/>
                <w:bCs/>
                <w:noProof/>
                <w:sz w:val="20"/>
                <w:szCs w:val="20"/>
              </w:rPr>
              <w:t>2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47F6" w:rsidRDefault="00E147F6" w:rsidP="00B14376">
      <w:pPr>
        <w:spacing w:after="0" w:line="240" w:lineRule="auto"/>
      </w:pPr>
      <w:r>
        <w:separator/>
      </w:r>
    </w:p>
  </w:footnote>
  <w:footnote w:type="continuationSeparator" w:id="0">
    <w:p w:rsidR="00E147F6" w:rsidRDefault="00E147F6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E147F6">
    <w:pPr>
      <w:pStyle w:val="Nagwek"/>
    </w:pPr>
    <w:r>
      <w:rPr>
        <w:noProof/>
        <w:lang w:eastAsia="pl-PL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E9053E"/>
    <w:multiLevelType w:val="multilevel"/>
    <w:tmpl w:val="06AAE272"/>
    <w:lvl w:ilvl="0">
      <w:start w:val="1"/>
      <w:numFmt w:val="bullet"/>
      <w:lvlText w:val="•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42C5B"/>
    <w:rsid w:val="000719E6"/>
    <w:rsid w:val="00071F63"/>
    <w:rsid w:val="00073E48"/>
    <w:rsid w:val="00075E0A"/>
    <w:rsid w:val="000868C5"/>
    <w:rsid w:val="00090823"/>
    <w:rsid w:val="000C01F4"/>
    <w:rsid w:val="000C30A5"/>
    <w:rsid w:val="00101367"/>
    <w:rsid w:val="00147A87"/>
    <w:rsid w:val="001651C8"/>
    <w:rsid w:val="00196E89"/>
    <w:rsid w:val="001A6686"/>
    <w:rsid w:val="001B2FCC"/>
    <w:rsid w:val="001B4FA4"/>
    <w:rsid w:val="001C1545"/>
    <w:rsid w:val="001C45D2"/>
    <w:rsid w:val="001D083E"/>
    <w:rsid w:val="001F7F78"/>
    <w:rsid w:val="00206610"/>
    <w:rsid w:val="002133D6"/>
    <w:rsid w:val="00216AAF"/>
    <w:rsid w:val="002240CA"/>
    <w:rsid w:val="00281921"/>
    <w:rsid w:val="0029177E"/>
    <w:rsid w:val="002B209D"/>
    <w:rsid w:val="002C6F91"/>
    <w:rsid w:val="002D4B32"/>
    <w:rsid w:val="002E249A"/>
    <w:rsid w:val="00304EE6"/>
    <w:rsid w:val="00324750"/>
    <w:rsid w:val="00343F7A"/>
    <w:rsid w:val="00347A23"/>
    <w:rsid w:val="00351334"/>
    <w:rsid w:val="00362EE4"/>
    <w:rsid w:val="003712F5"/>
    <w:rsid w:val="003A26DD"/>
    <w:rsid w:val="003B1A0B"/>
    <w:rsid w:val="003E5BDB"/>
    <w:rsid w:val="003F511C"/>
    <w:rsid w:val="00417797"/>
    <w:rsid w:val="0043169A"/>
    <w:rsid w:val="00433C4F"/>
    <w:rsid w:val="004675F9"/>
    <w:rsid w:val="00474F7F"/>
    <w:rsid w:val="004810BA"/>
    <w:rsid w:val="00484988"/>
    <w:rsid w:val="00487DE0"/>
    <w:rsid w:val="004A2A7A"/>
    <w:rsid w:val="004A4554"/>
    <w:rsid w:val="004F0E3D"/>
    <w:rsid w:val="00500D84"/>
    <w:rsid w:val="00542FB1"/>
    <w:rsid w:val="005A220F"/>
    <w:rsid w:val="005D44BC"/>
    <w:rsid w:val="005F72FC"/>
    <w:rsid w:val="00606E08"/>
    <w:rsid w:val="00614DC0"/>
    <w:rsid w:val="00624A9F"/>
    <w:rsid w:val="00633A9B"/>
    <w:rsid w:val="006434B2"/>
    <w:rsid w:val="0065615D"/>
    <w:rsid w:val="0067734C"/>
    <w:rsid w:val="00684BEB"/>
    <w:rsid w:val="00707A63"/>
    <w:rsid w:val="0071305E"/>
    <w:rsid w:val="0071710A"/>
    <w:rsid w:val="007203F2"/>
    <w:rsid w:val="00723839"/>
    <w:rsid w:val="00726AF9"/>
    <w:rsid w:val="00733E33"/>
    <w:rsid w:val="007407FD"/>
    <w:rsid w:val="00754706"/>
    <w:rsid w:val="007621C2"/>
    <w:rsid w:val="00780320"/>
    <w:rsid w:val="007B2FE4"/>
    <w:rsid w:val="007B33DE"/>
    <w:rsid w:val="007D12FB"/>
    <w:rsid w:val="007D3B3E"/>
    <w:rsid w:val="007D7EB0"/>
    <w:rsid w:val="007F5D43"/>
    <w:rsid w:val="00855B0C"/>
    <w:rsid w:val="008B51D3"/>
    <w:rsid w:val="008C7D9C"/>
    <w:rsid w:val="008D2B44"/>
    <w:rsid w:val="008F4EEF"/>
    <w:rsid w:val="00915C6C"/>
    <w:rsid w:val="00920BC4"/>
    <w:rsid w:val="009349C8"/>
    <w:rsid w:val="0093650B"/>
    <w:rsid w:val="0094531A"/>
    <w:rsid w:val="00985A07"/>
    <w:rsid w:val="0099353F"/>
    <w:rsid w:val="009A34EA"/>
    <w:rsid w:val="009A3B31"/>
    <w:rsid w:val="009B3A47"/>
    <w:rsid w:val="009B3ADB"/>
    <w:rsid w:val="009C14DE"/>
    <w:rsid w:val="009C7E78"/>
    <w:rsid w:val="009D16B5"/>
    <w:rsid w:val="009E1622"/>
    <w:rsid w:val="009E75CA"/>
    <w:rsid w:val="009F48C1"/>
    <w:rsid w:val="00A0592E"/>
    <w:rsid w:val="00A330B1"/>
    <w:rsid w:val="00A342EB"/>
    <w:rsid w:val="00A66E21"/>
    <w:rsid w:val="00A750E4"/>
    <w:rsid w:val="00A86213"/>
    <w:rsid w:val="00AD68BF"/>
    <w:rsid w:val="00AF24EF"/>
    <w:rsid w:val="00B14376"/>
    <w:rsid w:val="00B17E0B"/>
    <w:rsid w:val="00B2015E"/>
    <w:rsid w:val="00B22664"/>
    <w:rsid w:val="00B3026E"/>
    <w:rsid w:val="00B3151C"/>
    <w:rsid w:val="00B47A0D"/>
    <w:rsid w:val="00B54492"/>
    <w:rsid w:val="00B65682"/>
    <w:rsid w:val="00B77117"/>
    <w:rsid w:val="00B919D6"/>
    <w:rsid w:val="00B93BCF"/>
    <w:rsid w:val="00BB0D9D"/>
    <w:rsid w:val="00BB4EFF"/>
    <w:rsid w:val="00BB6392"/>
    <w:rsid w:val="00BC555A"/>
    <w:rsid w:val="00BD3394"/>
    <w:rsid w:val="00BF21BE"/>
    <w:rsid w:val="00C031AE"/>
    <w:rsid w:val="00C03D87"/>
    <w:rsid w:val="00C07DC4"/>
    <w:rsid w:val="00C14255"/>
    <w:rsid w:val="00C658E3"/>
    <w:rsid w:val="00CA3DB5"/>
    <w:rsid w:val="00CB163C"/>
    <w:rsid w:val="00D02031"/>
    <w:rsid w:val="00D03CCC"/>
    <w:rsid w:val="00D120EA"/>
    <w:rsid w:val="00D25EED"/>
    <w:rsid w:val="00D3017C"/>
    <w:rsid w:val="00D32C5F"/>
    <w:rsid w:val="00D33FC0"/>
    <w:rsid w:val="00D420CA"/>
    <w:rsid w:val="00D61D1B"/>
    <w:rsid w:val="00D738A8"/>
    <w:rsid w:val="00D959CF"/>
    <w:rsid w:val="00DB0AF1"/>
    <w:rsid w:val="00DB3D8C"/>
    <w:rsid w:val="00DC1996"/>
    <w:rsid w:val="00DC6225"/>
    <w:rsid w:val="00DE1B10"/>
    <w:rsid w:val="00DF3A66"/>
    <w:rsid w:val="00E07CE5"/>
    <w:rsid w:val="00E147F6"/>
    <w:rsid w:val="00E14AEC"/>
    <w:rsid w:val="00E2348F"/>
    <w:rsid w:val="00E32CC3"/>
    <w:rsid w:val="00E7110F"/>
    <w:rsid w:val="00E75568"/>
    <w:rsid w:val="00E87B4F"/>
    <w:rsid w:val="00E91F7D"/>
    <w:rsid w:val="00EB20A0"/>
    <w:rsid w:val="00EC000B"/>
    <w:rsid w:val="00EC6284"/>
    <w:rsid w:val="00EF3CF3"/>
    <w:rsid w:val="00F02C9F"/>
    <w:rsid w:val="00F10511"/>
    <w:rsid w:val="00F35F52"/>
    <w:rsid w:val="00F41DF5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52D3EFC5-AF0A-42DF-9B6E-372922F27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35F52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character" w:customStyle="1" w:styleId="Teksttreci5">
    <w:name w:val="Tekst treści (5)"/>
    <w:basedOn w:val="Domylnaczcionkaakapitu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single"/>
      <w:lang w:val="pl-PL" w:eastAsia="pl-PL" w:bidi="pl-PL"/>
    </w:rPr>
  </w:style>
  <w:style w:type="character" w:customStyle="1" w:styleId="Teksttreci2">
    <w:name w:val="Tekst treści (2)_"/>
    <w:basedOn w:val="Domylnaczcionkaakapitu"/>
    <w:link w:val="Teksttreci20"/>
    <w:rsid w:val="007D3B3E"/>
    <w:rPr>
      <w:rFonts w:ascii="Verdana" w:eastAsia="Verdana" w:hAnsi="Verdana" w:cs="Verdana"/>
      <w:sz w:val="20"/>
      <w:szCs w:val="20"/>
      <w:shd w:val="clear" w:color="auto" w:fill="FFFFFF"/>
    </w:rPr>
  </w:style>
  <w:style w:type="character" w:customStyle="1" w:styleId="Teksttreci510ptBezpogrubienia">
    <w:name w:val="Tekst treści (5) + 10 pt;Bez pogrubienia"/>
    <w:basedOn w:val="Domylnaczcionkaakapitu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D3B3E"/>
    <w:pPr>
      <w:widowControl w:val="0"/>
      <w:shd w:val="clear" w:color="auto" w:fill="FFFFFF"/>
      <w:spacing w:before="60" w:after="360" w:line="0" w:lineRule="atLeast"/>
      <w:ind w:hanging="360"/>
      <w:jc w:val="both"/>
    </w:pPr>
    <w:rPr>
      <w:rFonts w:ascii="Verdana" w:eastAsia="Verdana" w:hAnsi="Verdana" w:cs="Verdana"/>
      <w:sz w:val="20"/>
      <w:szCs w:val="20"/>
    </w:rPr>
  </w:style>
  <w:style w:type="character" w:customStyle="1" w:styleId="PogrubienieTeksttreci29pt">
    <w:name w:val="Pogrubienie;Tekst treści (2) + 9 pt"/>
    <w:basedOn w:val="Teksttreci2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pl-PL" w:eastAsia="pl-PL" w:bidi="pl-PL"/>
    </w:rPr>
  </w:style>
  <w:style w:type="table" w:styleId="Tabela-Siatka">
    <w:name w:val="Table Grid"/>
    <w:basedOn w:val="Standardowy"/>
    <w:uiPriority w:val="59"/>
    <w:rsid w:val="00B22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2819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E8E30-10C4-49AC-A264-A4ED63F33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334</Words>
  <Characters>2008</Characters>
  <Application>Microsoft Office Word</Application>
  <DocSecurity>0</DocSecurity>
  <Lines>16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41</cp:revision>
  <cp:lastPrinted>2019-04-18T11:08:00Z</cp:lastPrinted>
  <dcterms:created xsi:type="dcterms:W3CDTF">2019-02-05T15:35:00Z</dcterms:created>
  <dcterms:modified xsi:type="dcterms:W3CDTF">2019-04-18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